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2173685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173685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2173685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2921941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558181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3526855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3526855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1238546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1704693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x -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сообщение о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ируем счетчики и регистр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Количество аргументов (включая им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Имя программы (не нужен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меньшаем на 1, чтобы исключить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нициализируем сумму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</w:t>
      </w:r>
      <w:r>
        <w:rPr>
          <w:rStyle w:val="CommentTok"/>
        </w:rPr>
        <w:t xml:space="preserve">; Если аргументов нет, завершаем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Бер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 </w:t>
      </w:r>
      <w:r>
        <w:rPr>
          <w:rStyle w:val="CommentTok"/>
        </w:rPr>
        <w:t xml:space="preserve">; Вычисляем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результат к сумм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</w:t>
      </w:r>
      <w:r>
        <w:rPr>
          <w:rStyle w:val="CommentTok"/>
        </w:rPr>
        <w:t xml:space="preserve">; Переходим к следующему аргументу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f(x) = 3x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NormalTok"/>
        </w:rPr>
        <w:t xml:space="preserve">Find More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2144644"/>
            <wp:effectExtent b="0" l="0" r="0" t="0"/>
            <wp:docPr descr="Поиск 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2144644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аптев Тимофей Сергеевич</dc:creator>
  <dc:language>ru-RU</dc:language>
  <cp:keywords/>
  <dcterms:created xsi:type="dcterms:W3CDTF">2024-12-07T18:53:58Z</dcterms:created>
  <dcterms:modified xsi:type="dcterms:W3CDTF">2024-12-07T18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